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sabeth davi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s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24 Simpson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sabeth.davies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604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rea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